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064A52" w14:textId="77777777" w:rsidR="00BB6792" w:rsidRPr="00BB6792" w:rsidRDefault="00BB6792">
      <w:pPr>
        <w:rPr>
          <w:b/>
          <w:bCs/>
        </w:rPr>
      </w:pPr>
      <w:r w:rsidRPr="00BB6792">
        <w:rPr>
          <w:b/>
          <w:bCs/>
        </w:rPr>
        <w:t xml:space="preserve">Mr. </w:t>
      </w:r>
      <w:proofErr w:type="spellStart"/>
      <w:r w:rsidRPr="00BB6792">
        <w:rPr>
          <w:b/>
          <w:bCs/>
        </w:rPr>
        <w:t>Asitha</w:t>
      </w:r>
      <w:proofErr w:type="spellEnd"/>
      <w:r w:rsidRPr="00BB6792">
        <w:rPr>
          <w:b/>
          <w:bCs/>
        </w:rPr>
        <w:t xml:space="preserve"> </w:t>
      </w:r>
      <w:proofErr w:type="spellStart"/>
      <w:r w:rsidRPr="00BB6792">
        <w:rPr>
          <w:b/>
          <w:bCs/>
        </w:rPr>
        <w:t>Deshapriya</w:t>
      </w:r>
      <w:proofErr w:type="spellEnd"/>
    </w:p>
    <w:p w14:paraId="079EB562" w14:textId="773EF33C" w:rsidR="00AE1A60" w:rsidRDefault="00AE1A60">
      <w:r>
        <w:t>The Chartered Accountants Students’ Society (CASS), the official student body of the Institute of Chartered Accoun</w:t>
      </w:r>
      <w:r w:rsidR="00677500">
        <w:t xml:space="preserve">tants of Sri Lanka, is proudly </w:t>
      </w:r>
      <w:r>
        <w:t>presenting the 35</w:t>
      </w:r>
      <w:r w:rsidRPr="00AE1A60">
        <w:rPr>
          <w:vertAlign w:val="superscript"/>
        </w:rPr>
        <w:t>th</w:t>
      </w:r>
      <w:r>
        <w:t xml:space="preserve"> International CA Students’</w:t>
      </w:r>
      <w:r w:rsidR="00677500">
        <w:t xml:space="preserve"> Conference under th</w:t>
      </w:r>
      <w:r>
        <w:t xml:space="preserve">e theme “Break </w:t>
      </w:r>
      <w:r w:rsidR="00677500">
        <w:t>the</w:t>
      </w:r>
      <w:r>
        <w:t xml:space="preserve"> Frontier – Be </w:t>
      </w:r>
      <w:r w:rsidR="00677500">
        <w:t>the</w:t>
      </w:r>
      <w:r>
        <w:t xml:space="preserve"> Change”. As the General Secretary of the society, it is with </w:t>
      </w:r>
      <w:r w:rsidR="00F8221F">
        <w:t xml:space="preserve">the </w:t>
      </w:r>
      <w:r w:rsidR="00677500">
        <w:t>heartiest</w:t>
      </w:r>
      <w:r>
        <w:t xml:space="preserve"> pleasure I pen my message for this special occasion in the CASS </w:t>
      </w:r>
      <w:r w:rsidR="00677500">
        <w:t>calendar</w:t>
      </w:r>
      <w:r>
        <w:t>.</w:t>
      </w:r>
    </w:p>
    <w:p w14:paraId="6EA1336F" w14:textId="77777777" w:rsidR="00AE1A60" w:rsidRDefault="00AE1A60"/>
    <w:p w14:paraId="393F2A6D" w14:textId="1619BD88" w:rsidR="00AE1A60" w:rsidRDefault="00AE1A60">
      <w:r>
        <w:t>The 35</w:t>
      </w:r>
      <w:r w:rsidRPr="00AE1A60">
        <w:rPr>
          <w:vertAlign w:val="superscript"/>
        </w:rPr>
        <w:t>th</w:t>
      </w:r>
      <w:r>
        <w:t xml:space="preserve"> chapter on CA Students’ Conference is the advancement of t</w:t>
      </w:r>
      <w:r w:rsidR="00EA12F3">
        <w:t>hirty-four</w:t>
      </w:r>
      <w:r>
        <w:t xml:space="preserve"> conferences held during the past four decades. </w:t>
      </w:r>
      <w:r w:rsidR="00EA12F3">
        <w:t xml:space="preserve">This time conference drags your attention towards “stop waiting for the change and start to be the change which you expect to see”. </w:t>
      </w:r>
      <w:r>
        <w:t>Moreover, this conference is the most awaited event is the CASS annual plan</w:t>
      </w:r>
      <w:r w:rsidR="00EA12F3">
        <w:t xml:space="preserve"> </w:t>
      </w:r>
      <w:r w:rsidR="00F8221F">
        <w:t>organized for the 35th consecutive year amidst</w:t>
      </w:r>
      <w:r w:rsidR="00EA12F3">
        <w:t xml:space="preserve"> numerous challenges.</w:t>
      </w:r>
      <w:r>
        <w:t xml:space="preserve"> This event is a </w:t>
      </w:r>
      <w:r w:rsidR="00EA12F3">
        <w:t>collaboration</w:t>
      </w:r>
      <w:r>
        <w:t xml:space="preserve"> of numerous parties that joined hands to make this occasion a success</w:t>
      </w:r>
      <w:r w:rsidR="00EA12F3">
        <w:t xml:space="preserve"> while t</w:t>
      </w:r>
      <w:r>
        <w:t xml:space="preserve">he unity and collective energies of the </w:t>
      </w:r>
      <w:r w:rsidR="00EA12F3">
        <w:t>CASS members are unforgettable.</w:t>
      </w:r>
    </w:p>
    <w:p w14:paraId="474B703D" w14:textId="77777777" w:rsidR="00EA12F3" w:rsidRDefault="00EA12F3"/>
    <w:p w14:paraId="341DA96E" w14:textId="10EBA960" w:rsidR="00F16003" w:rsidRDefault="00EA12F3">
      <w:r>
        <w:t>I warmly</w:t>
      </w:r>
      <w:r w:rsidR="00AE1A60">
        <w:t xml:space="preserve"> invite </w:t>
      </w:r>
      <w:r>
        <w:t xml:space="preserve">you </w:t>
      </w:r>
      <w:r w:rsidR="00F8221F">
        <w:t xml:space="preserve">to enjoy the event and take in </w:t>
      </w:r>
      <w:r>
        <w:t xml:space="preserve">the wonderful message we try to </w:t>
      </w:r>
      <w:r w:rsidR="00F16003">
        <w:t xml:space="preserve">pin down. </w:t>
      </w:r>
    </w:p>
    <w:p w14:paraId="70F9AF8F" w14:textId="77777777" w:rsidR="00F16003" w:rsidRDefault="00F16003">
      <w:r>
        <w:t>Don’t forget to be the change you wish to see!</w:t>
      </w:r>
    </w:p>
    <w:p w14:paraId="35D0EF8B" w14:textId="3BCD8C96" w:rsidR="00AE1A60" w:rsidRDefault="00AE1A60">
      <w:r>
        <w:t>Thank</w:t>
      </w:r>
      <w:r w:rsidR="00F8221F">
        <w:t xml:space="preserve"> </w:t>
      </w:r>
      <w:r>
        <w:t>you</w:t>
      </w:r>
      <w:r w:rsidR="00F16003">
        <w:t>!</w:t>
      </w:r>
    </w:p>
    <w:p w14:paraId="2B82853C" w14:textId="77777777" w:rsidR="00095721" w:rsidRDefault="00095721"/>
    <w:p w14:paraId="493E0B30" w14:textId="5BA4FB64" w:rsidR="00095721" w:rsidRPr="00BB6792" w:rsidRDefault="00095721" w:rsidP="00BB6792">
      <w:pPr>
        <w:spacing w:after="0"/>
        <w:rPr>
          <w:b/>
          <w:bCs/>
        </w:rPr>
      </w:pPr>
      <w:r w:rsidRPr="00BB6792">
        <w:rPr>
          <w:b/>
          <w:bCs/>
        </w:rPr>
        <w:t>Mr</w:t>
      </w:r>
      <w:r w:rsidR="00F8221F" w:rsidRPr="00BB6792">
        <w:rPr>
          <w:b/>
          <w:bCs/>
        </w:rPr>
        <w:t>.</w:t>
      </w:r>
      <w:r w:rsidRPr="00BB6792">
        <w:rPr>
          <w:b/>
          <w:bCs/>
        </w:rPr>
        <w:t xml:space="preserve"> </w:t>
      </w:r>
      <w:proofErr w:type="spellStart"/>
      <w:r w:rsidRPr="00BB6792">
        <w:rPr>
          <w:b/>
          <w:bCs/>
        </w:rPr>
        <w:t>Asitha</w:t>
      </w:r>
      <w:proofErr w:type="spellEnd"/>
      <w:r w:rsidRPr="00BB6792">
        <w:rPr>
          <w:b/>
          <w:bCs/>
        </w:rPr>
        <w:t xml:space="preserve"> </w:t>
      </w:r>
      <w:proofErr w:type="spellStart"/>
      <w:r w:rsidRPr="00BB6792">
        <w:rPr>
          <w:b/>
          <w:bCs/>
        </w:rPr>
        <w:t>Deshapriya</w:t>
      </w:r>
      <w:proofErr w:type="spellEnd"/>
    </w:p>
    <w:p w14:paraId="6C4019B6" w14:textId="77777777" w:rsidR="00095721" w:rsidRPr="00BB6792" w:rsidRDefault="00095721" w:rsidP="00BB6792">
      <w:pPr>
        <w:spacing w:after="0"/>
        <w:rPr>
          <w:b/>
          <w:bCs/>
        </w:rPr>
      </w:pPr>
      <w:r w:rsidRPr="00BB6792">
        <w:rPr>
          <w:b/>
          <w:bCs/>
        </w:rPr>
        <w:t>General Secretary</w:t>
      </w:r>
    </w:p>
    <w:p w14:paraId="72273CD2" w14:textId="77777777" w:rsidR="00095721" w:rsidRPr="00BB6792" w:rsidRDefault="00095721" w:rsidP="00BB6792">
      <w:pPr>
        <w:spacing w:after="0"/>
        <w:rPr>
          <w:b/>
          <w:bCs/>
        </w:rPr>
      </w:pPr>
      <w:r w:rsidRPr="00BB6792">
        <w:rPr>
          <w:b/>
          <w:bCs/>
        </w:rPr>
        <w:t>Chartered Accountants Students’ Society 2020/21</w:t>
      </w:r>
    </w:p>
    <w:sectPr w:rsidR="00095721" w:rsidRPr="00BB67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932F01" w14:textId="77777777" w:rsidR="0020454A" w:rsidRDefault="0020454A" w:rsidP="00AE1A60">
      <w:pPr>
        <w:spacing w:after="0" w:line="240" w:lineRule="auto"/>
      </w:pPr>
      <w:r>
        <w:separator/>
      </w:r>
    </w:p>
  </w:endnote>
  <w:endnote w:type="continuationSeparator" w:id="0">
    <w:p w14:paraId="054ADA88" w14:textId="77777777" w:rsidR="0020454A" w:rsidRDefault="0020454A" w:rsidP="00AE1A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720EDE" w14:textId="77777777" w:rsidR="0020454A" w:rsidRDefault="0020454A" w:rsidP="00AE1A60">
      <w:pPr>
        <w:spacing w:after="0" w:line="240" w:lineRule="auto"/>
      </w:pPr>
      <w:r>
        <w:separator/>
      </w:r>
    </w:p>
  </w:footnote>
  <w:footnote w:type="continuationSeparator" w:id="0">
    <w:p w14:paraId="25EBDAE5" w14:textId="77777777" w:rsidR="0020454A" w:rsidRDefault="0020454A" w:rsidP="00AE1A6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0tLC0MDSzMDaxtDRT0lEKTi0uzszPAykwqgUAObSLgywAAAA="/>
  </w:docVars>
  <w:rsids>
    <w:rsidRoot w:val="002311F4"/>
    <w:rsid w:val="00095721"/>
    <w:rsid w:val="001E78C3"/>
    <w:rsid w:val="0020454A"/>
    <w:rsid w:val="002311F4"/>
    <w:rsid w:val="00677500"/>
    <w:rsid w:val="009C033B"/>
    <w:rsid w:val="00AE1A60"/>
    <w:rsid w:val="00BB6792"/>
    <w:rsid w:val="00D81230"/>
    <w:rsid w:val="00EA12F3"/>
    <w:rsid w:val="00F16003"/>
    <w:rsid w:val="00F82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A1A66"/>
  <w15:chartTrackingRefBased/>
  <w15:docId w15:val="{ABAAD04B-47A3-41E3-9C18-EA3F2B74D1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1A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1A60"/>
  </w:style>
  <w:style w:type="paragraph" w:styleId="Footer">
    <w:name w:val="footer"/>
    <w:basedOn w:val="Normal"/>
    <w:link w:val="FooterChar"/>
    <w:uiPriority w:val="99"/>
    <w:unhideWhenUsed/>
    <w:rsid w:val="00AE1A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1A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185</Words>
  <Characters>105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Jayasinghe P.B.D it20071998</cp:lastModifiedBy>
  <cp:revision>6</cp:revision>
  <dcterms:created xsi:type="dcterms:W3CDTF">2021-02-25T05:00:00Z</dcterms:created>
  <dcterms:modified xsi:type="dcterms:W3CDTF">2021-03-02T23:22:00Z</dcterms:modified>
</cp:coreProperties>
</file>